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7c0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c372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066b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3T21:44:40Z</dcterms:created>
  <dcterms:modified xsi:type="dcterms:W3CDTF">2022-02-03T21:44:40Z</dcterms:modified>
</cp:coreProperties>
</file>